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9918" w:type="dxa"/>
        <w:tblInd w:w="-360" w:type="dxa"/>
        <w:tblLook w:val="04A0" w:firstRow="1" w:lastRow="0" w:firstColumn="1" w:lastColumn="0" w:noHBand="0" w:noVBand="1"/>
      </w:tblPr>
      <w:tblGrid>
        <w:gridCol w:w="3606"/>
        <w:gridCol w:w="1442"/>
        <w:gridCol w:w="1352"/>
        <w:gridCol w:w="1520"/>
        <w:gridCol w:w="990"/>
        <w:gridCol w:w="1008"/>
      </w:tblGrid>
      <w:tr w:rsidR="00244932" w:rsidRPr="00244932" w14:paraId="4D49322A" w14:textId="77777777" w:rsidTr="00244932">
        <w:trPr>
          <w:trHeight w:val="450"/>
        </w:trPr>
        <w:tc>
          <w:tcPr>
            <w:tcW w:w="9918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081CE4" w14:textId="0FAEE9A4" w:rsidR="00244932" w:rsidRPr="00244932" w:rsidRDefault="00244932" w:rsidP="0024493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244932"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Table S1. </w:t>
            </w:r>
            <w:r w:rsidR="00981B91">
              <w:rPr>
                <w:rFonts w:ascii="Calibri" w:eastAsia="Times New Roman" w:hAnsi="Calibri" w:cs="Calibri"/>
                <w:b/>
                <w:bCs/>
                <w:color w:val="000000"/>
              </w:rPr>
              <w:t>C</w:t>
            </w:r>
            <w:r w:rsidRPr="00244932">
              <w:rPr>
                <w:rFonts w:ascii="Calibri" w:eastAsia="Times New Roman" w:hAnsi="Calibri" w:cs="Calibri"/>
                <w:b/>
                <w:bCs/>
                <w:color w:val="000000"/>
              </w:rPr>
              <w:t>haracteristics by participation status in the</w:t>
            </w:r>
            <w:r w:rsidR="00E85B0D"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 </w:t>
            </w:r>
            <w:r w:rsidR="00981B91" w:rsidRPr="00981B91"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annual population-based HIV testing </w:t>
            </w:r>
            <w:r w:rsidR="00981B91" w:rsidRPr="00981B91">
              <w:rPr>
                <w:rFonts w:ascii="Calibri" w:eastAsia="Times New Roman" w:hAnsi="Calibri" w:cs="Calibri"/>
                <w:b/>
                <w:bCs/>
                <w:color w:val="000000"/>
              </w:rPr>
              <w:t>in 2018</w:t>
            </w:r>
            <w:r w:rsidR="00981B91">
              <w:rPr>
                <w:rFonts w:ascii="Times New Roman" w:hAnsi="Times New Roman" w:cs="Times New Roman"/>
              </w:rPr>
              <w:t xml:space="preserve"> </w:t>
            </w:r>
            <w:r w:rsidRPr="00244932"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among all </w:t>
            </w:r>
            <w:r w:rsidR="00981B91"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13,838 </w:t>
            </w:r>
            <w:r w:rsidRPr="00244932"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eligible </w:t>
            </w:r>
            <w:r w:rsidR="00981B91">
              <w:rPr>
                <w:rFonts w:ascii="Calibri" w:eastAsia="Times New Roman" w:hAnsi="Calibri" w:cs="Calibri"/>
                <w:b/>
                <w:bCs/>
                <w:color w:val="000000"/>
              </w:rPr>
              <w:t>men</w:t>
            </w:r>
            <w:r w:rsidRPr="00244932"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 </w:t>
            </w:r>
          </w:p>
        </w:tc>
      </w:tr>
      <w:tr w:rsidR="00244932" w:rsidRPr="00244932" w14:paraId="5CAF72E5" w14:textId="77777777" w:rsidTr="00981B91">
        <w:trPr>
          <w:trHeight w:val="322"/>
        </w:trPr>
        <w:tc>
          <w:tcPr>
            <w:tcW w:w="360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C165F36" w14:textId="77777777" w:rsidR="00244932" w:rsidRPr="00244932" w:rsidRDefault="00244932" w:rsidP="0024493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244932">
              <w:rPr>
                <w:rFonts w:ascii="Calibri" w:eastAsia="Times New Roman" w:hAnsi="Calibri" w:cs="Calibri"/>
                <w:b/>
                <w:bCs/>
                <w:color w:val="000000"/>
              </w:rPr>
              <w:t>Variable</w:t>
            </w:r>
          </w:p>
        </w:tc>
        <w:tc>
          <w:tcPr>
            <w:tcW w:w="144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4F47F3" w14:textId="7A06AF55" w:rsidR="00244932" w:rsidRPr="00244932" w:rsidRDefault="00244932" w:rsidP="0024493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244932">
              <w:rPr>
                <w:rFonts w:ascii="Calibri" w:eastAsia="Times New Roman" w:hAnsi="Calibri" w:cs="Calibri"/>
                <w:b/>
                <w:bCs/>
                <w:color w:val="000000"/>
              </w:rPr>
              <w:t>(1) N</w:t>
            </w:r>
            <w:r w:rsidR="00981B91">
              <w:rPr>
                <w:rFonts w:ascii="Calibri" w:eastAsia="Times New Roman" w:hAnsi="Calibri" w:cs="Calibri"/>
                <w:b/>
                <w:bCs/>
                <w:color w:val="000000"/>
              </w:rPr>
              <w:t>ever</w:t>
            </w:r>
            <w:r w:rsidRPr="00244932"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 contacted</w:t>
            </w:r>
          </w:p>
        </w:tc>
        <w:tc>
          <w:tcPr>
            <w:tcW w:w="135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880AFE" w14:textId="279774F2" w:rsidR="00244932" w:rsidRPr="00244932" w:rsidRDefault="00244932" w:rsidP="0024493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244932"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(2) </w:t>
            </w:r>
            <w:r w:rsidR="00981B91">
              <w:rPr>
                <w:rFonts w:ascii="Calibri" w:eastAsia="Times New Roman" w:hAnsi="Calibri" w:cs="Calibri"/>
                <w:b/>
                <w:bCs/>
                <w:color w:val="000000"/>
              </w:rPr>
              <w:t>Declined</w:t>
            </w:r>
          </w:p>
        </w:tc>
        <w:tc>
          <w:tcPr>
            <w:tcW w:w="152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1AAAAF" w14:textId="74C2F292" w:rsidR="00244932" w:rsidRPr="00244932" w:rsidRDefault="00244932" w:rsidP="0024493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244932">
              <w:rPr>
                <w:rFonts w:ascii="Calibri" w:eastAsia="Times New Roman" w:hAnsi="Calibri" w:cs="Calibri"/>
                <w:b/>
                <w:bCs/>
                <w:color w:val="000000"/>
              </w:rPr>
              <w:t>(3) Consented</w:t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12D171" w14:textId="75E0CFA9" w:rsidR="00244932" w:rsidRPr="00244932" w:rsidRDefault="00244932" w:rsidP="0024493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244932">
              <w:rPr>
                <w:rFonts w:ascii="Calibri" w:eastAsia="Times New Roman" w:hAnsi="Calibri" w:cs="Calibri"/>
                <w:b/>
                <w:bCs/>
                <w:color w:val="000000"/>
              </w:rPr>
              <w:t>p-value</w:t>
            </w:r>
          </w:p>
        </w:tc>
        <w:tc>
          <w:tcPr>
            <w:tcW w:w="100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F9BC08" w14:textId="4C8B73B7" w:rsidR="00244932" w:rsidRPr="00244932" w:rsidRDefault="00244932" w:rsidP="0024493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244932">
              <w:rPr>
                <w:rFonts w:ascii="Calibri" w:eastAsia="Times New Roman" w:hAnsi="Calibri" w:cs="Calibri"/>
                <w:b/>
                <w:bCs/>
                <w:color w:val="000000"/>
              </w:rPr>
              <w:t>p-value</w:t>
            </w:r>
          </w:p>
        </w:tc>
      </w:tr>
      <w:tr w:rsidR="00244932" w:rsidRPr="00244932" w14:paraId="5B942463" w14:textId="77777777" w:rsidTr="00981B91">
        <w:trPr>
          <w:trHeight w:val="322"/>
        </w:trPr>
        <w:tc>
          <w:tcPr>
            <w:tcW w:w="360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51D79BEC" w14:textId="77777777" w:rsidR="00244932" w:rsidRPr="00244932" w:rsidRDefault="00244932" w:rsidP="0024493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244932">
              <w:rPr>
                <w:rFonts w:ascii="Calibri" w:eastAsia="Times New Roman" w:hAnsi="Calibri" w:cs="Calibri"/>
                <w:b/>
                <w:bCs/>
                <w:color w:val="000000"/>
              </w:rPr>
              <w:t> </w:t>
            </w:r>
          </w:p>
        </w:tc>
        <w:tc>
          <w:tcPr>
            <w:tcW w:w="144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78599AE" w14:textId="77777777" w:rsidR="00244932" w:rsidRPr="00244932" w:rsidRDefault="00244932" w:rsidP="0024493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44932">
              <w:rPr>
                <w:rFonts w:ascii="Calibri" w:eastAsia="Times New Roman" w:hAnsi="Calibri" w:cs="Calibri"/>
                <w:color w:val="000000"/>
              </w:rPr>
              <w:t>n=4,444</w:t>
            </w: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B658619" w14:textId="77777777" w:rsidR="00244932" w:rsidRPr="00244932" w:rsidRDefault="00244932" w:rsidP="0024493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44932">
              <w:rPr>
                <w:rFonts w:ascii="Calibri" w:eastAsia="Times New Roman" w:hAnsi="Calibri" w:cs="Calibri"/>
                <w:color w:val="000000"/>
              </w:rPr>
              <w:t>n=4,522</w:t>
            </w: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0D63769" w14:textId="77777777" w:rsidR="00244932" w:rsidRPr="00244932" w:rsidRDefault="00244932" w:rsidP="0024493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44932">
              <w:rPr>
                <w:rFonts w:ascii="Calibri" w:eastAsia="Times New Roman" w:hAnsi="Calibri" w:cs="Calibri"/>
                <w:color w:val="000000"/>
              </w:rPr>
              <w:t>n=4,872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518982C" w14:textId="1CE30DEC" w:rsidR="00244932" w:rsidRPr="00244932" w:rsidRDefault="00244932" w:rsidP="0024493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44932">
              <w:rPr>
                <w:rFonts w:ascii="Calibri" w:eastAsia="Times New Roman" w:hAnsi="Calibri" w:cs="Calibri"/>
                <w:color w:val="000000"/>
              </w:rPr>
              <w:t>(1) vs. (3)</w:t>
            </w:r>
          </w:p>
        </w:tc>
        <w:tc>
          <w:tcPr>
            <w:tcW w:w="100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B92D8CE" w14:textId="4D99D36D" w:rsidR="00244932" w:rsidRPr="00244932" w:rsidRDefault="00244932" w:rsidP="0024493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44932">
              <w:rPr>
                <w:rFonts w:ascii="Calibri" w:eastAsia="Times New Roman" w:hAnsi="Calibri" w:cs="Calibri"/>
                <w:color w:val="000000"/>
              </w:rPr>
              <w:t>(2) vs. (3)</w:t>
            </w:r>
          </w:p>
        </w:tc>
      </w:tr>
      <w:tr w:rsidR="00244932" w:rsidRPr="00244932" w14:paraId="0D92C736" w14:textId="77777777" w:rsidTr="00981B91">
        <w:trPr>
          <w:trHeight w:val="322"/>
        </w:trPr>
        <w:tc>
          <w:tcPr>
            <w:tcW w:w="3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D44C3BA" w14:textId="35FD0FD3" w:rsidR="00244932" w:rsidRPr="00244932" w:rsidRDefault="00244932" w:rsidP="0024493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244932"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Individual HIV testing history in the surveillance </w:t>
            </w:r>
          </w:p>
        </w:tc>
        <w:tc>
          <w:tcPr>
            <w:tcW w:w="14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15A7A3" w14:textId="77777777" w:rsidR="00244932" w:rsidRPr="00244932" w:rsidRDefault="00244932" w:rsidP="0024493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CCF5BB" w14:textId="77777777" w:rsidR="00244932" w:rsidRPr="00244932" w:rsidRDefault="00244932" w:rsidP="00244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FBAE6B" w14:textId="77777777" w:rsidR="00244932" w:rsidRPr="00244932" w:rsidRDefault="00244932" w:rsidP="00244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5F3483" w14:textId="77777777" w:rsidR="00244932" w:rsidRPr="00244932" w:rsidRDefault="00244932" w:rsidP="00244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6E3FCF" w14:textId="77777777" w:rsidR="00244932" w:rsidRPr="00244932" w:rsidRDefault="00244932" w:rsidP="00244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244932" w:rsidRPr="00244932" w14:paraId="1B14C9EC" w14:textId="77777777" w:rsidTr="00981B91">
        <w:trPr>
          <w:trHeight w:val="666"/>
        </w:trPr>
        <w:tc>
          <w:tcPr>
            <w:tcW w:w="3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2F12261" w14:textId="39893327" w:rsidR="00244932" w:rsidRPr="00244932" w:rsidRDefault="00244932" w:rsidP="00244932">
            <w:pPr>
              <w:spacing w:after="0" w:line="240" w:lineRule="auto"/>
              <w:ind w:left="153"/>
              <w:rPr>
                <w:rFonts w:ascii="Calibri" w:eastAsia="Times New Roman" w:hAnsi="Calibri" w:cs="Calibri"/>
                <w:color w:val="000000"/>
              </w:rPr>
            </w:pPr>
            <w:r w:rsidRPr="00244932">
              <w:rPr>
                <w:rFonts w:ascii="Calibri" w:eastAsia="Times New Roman" w:hAnsi="Calibri" w:cs="Calibri"/>
                <w:color w:val="000000"/>
              </w:rPr>
              <w:t xml:space="preserve">Time since last HIV test in the HIV surveillance (years), median (IQR) </w:t>
            </w:r>
          </w:p>
        </w:tc>
        <w:tc>
          <w:tcPr>
            <w:tcW w:w="14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C0D32F" w14:textId="77777777" w:rsidR="00244932" w:rsidRPr="00244932" w:rsidRDefault="00244932" w:rsidP="0024493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44932">
              <w:rPr>
                <w:rFonts w:ascii="Calibri" w:eastAsia="Times New Roman" w:hAnsi="Calibri" w:cs="Calibri"/>
                <w:color w:val="000000"/>
              </w:rPr>
              <w:t>2.7 (1.0, 7.0)</w:t>
            </w:r>
          </w:p>
        </w:tc>
        <w:tc>
          <w:tcPr>
            <w:tcW w:w="13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7273CA" w14:textId="77777777" w:rsidR="00244932" w:rsidRPr="00244932" w:rsidRDefault="00244932" w:rsidP="0024493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44932">
              <w:rPr>
                <w:rFonts w:ascii="Calibri" w:eastAsia="Times New Roman" w:hAnsi="Calibri" w:cs="Calibri"/>
                <w:color w:val="000000"/>
              </w:rPr>
              <w:t>2.5 (1.0, 6.4)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D0CB53" w14:textId="77777777" w:rsidR="00244932" w:rsidRPr="00244932" w:rsidRDefault="00244932" w:rsidP="0024493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44932">
              <w:rPr>
                <w:rFonts w:ascii="Calibri" w:eastAsia="Times New Roman" w:hAnsi="Calibri" w:cs="Calibri"/>
                <w:color w:val="000000"/>
              </w:rPr>
              <w:t>1.9 (1.0, 3.1)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14F8CF" w14:textId="77777777" w:rsidR="00244932" w:rsidRPr="00244932" w:rsidRDefault="00244932" w:rsidP="0024493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44932">
              <w:rPr>
                <w:rFonts w:ascii="Calibri" w:eastAsia="Times New Roman" w:hAnsi="Calibri" w:cs="Calibri"/>
                <w:color w:val="000000"/>
              </w:rPr>
              <w:t>&lt;0.001</w:t>
            </w:r>
          </w:p>
        </w:tc>
        <w:tc>
          <w:tcPr>
            <w:tcW w:w="10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99E5E2" w14:textId="77777777" w:rsidR="00244932" w:rsidRPr="00244932" w:rsidRDefault="00244932" w:rsidP="0024493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44932">
              <w:rPr>
                <w:rFonts w:ascii="Calibri" w:eastAsia="Times New Roman" w:hAnsi="Calibri" w:cs="Calibri"/>
                <w:color w:val="000000"/>
              </w:rPr>
              <w:t>&lt;0.001</w:t>
            </w:r>
          </w:p>
        </w:tc>
      </w:tr>
      <w:tr w:rsidR="00244932" w:rsidRPr="00244932" w14:paraId="469EF6B1" w14:textId="77777777" w:rsidTr="00981B91">
        <w:trPr>
          <w:trHeight w:val="891"/>
        </w:trPr>
        <w:tc>
          <w:tcPr>
            <w:tcW w:w="3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F49FBB0" w14:textId="7781FB01" w:rsidR="00244932" w:rsidRPr="00244932" w:rsidRDefault="008417E0" w:rsidP="00244932">
            <w:pPr>
              <w:spacing w:after="0" w:line="240" w:lineRule="auto"/>
              <w:ind w:left="153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P</w:t>
            </w:r>
            <w:r w:rsidR="00244932" w:rsidRPr="00244932">
              <w:rPr>
                <w:rFonts w:ascii="Calibri" w:eastAsia="Times New Roman" w:hAnsi="Calibri" w:cs="Calibri"/>
                <w:color w:val="000000"/>
              </w:rPr>
              <w:t>articipation in the HIV surveillance when offered in the past</w:t>
            </w:r>
            <w:r>
              <w:rPr>
                <w:rFonts w:ascii="Calibri" w:eastAsia="Times New Roman" w:hAnsi="Calibri" w:cs="Calibri"/>
                <w:color w:val="000000"/>
              </w:rPr>
              <w:t xml:space="preserve"> (%)</w:t>
            </w:r>
            <w:r w:rsidR="00244932" w:rsidRPr="00244932">
              <w:rPr>
                <w:rFonts w:ascii="Calibri" w:eastAsia="Times New Roman" w:hAnsi="Calibri" w:cs="Calibri"/>
                <w:color w:val="000000"/>
              </w:rPr>
              <w:t xml:space="preserve">, mean </w:t>
            </w:r>
            <w:r w:rsidR="00244932" w:rsidRPr="00244932">
              <w:rPr>
                <w:rFonts w:ascii="Symbol" w:eastAsia="Times New Roman" w:hAnsi="Symbol" w:cs="Calibri"/>
                <w:color w:val="000000"/>
              </w:rPr>
              <w:t>±</w:t>
            </w:r>
            <w:r w:rsidR="00244932" w:rsidRPr="00244932">
              <w:rPr>
                <w:rFonts w:ascii="Calibri" w:eastAsia="Times New Roman" w:hAnsi="Calibri" w:cs="Calibri"/>
                <w:color w:val="000000"/>
              </w:rPr>
              <w:t xml:space="preserve"> SD</w:t>
            </w:r>
          </w:p>
        </w:tc>
        <w:tc>
          <w:tcPr>
            <w:tcW w:w="14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497D88" w14:textId="77777777" w:rsidR="00244932" w:rsidRPr="00244932" w:rsidRDefault="00244932" w:rsidP="0024493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44932">
              <w:rPr>
                <w:rFonts w:ascii="Calibri" w:eastAsia="Times New Roman" w:hAnsi="Calibri" w:cs="Calibri"/>
                <w:color w:val="000000"/>
              </w:rPr>
              <w:t>53.0 ± 38.2</w:t>
            </w:r>
          </w:p>
        </w:tc>
        <w:tc>
          <w:tcPr>
            <w:tcW w:w="13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61A825" w14:textId="095930D6" w:rsidR="00244932" w:rsidRPr="00244932" w:rsidRDefault="00244932" w:rsidP="0024493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44932">
              <w:rPr>
                <w:rFonts w:ascii="Calibri" w:eastAsia="Times New Roman" w:hAnsi="Calibri" w:cs="Calibri"/>
                <w:color w:val="000000"/>
              </w:rPr>
              <w:t>50.4 ± 38.9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7C4FD5" w14:textId="3DB349F9" w:rsidR="00244932" w:rsidRPr="00244932" w:rsidRDefault="00244932" w:rsidP="0024493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44932">
              <w:rPr>
                <w:rFonts w:ascii="Calibri" w:eastAsia="Times New Roman" w:hAnsi="Calibri" w:cs="Calibri"/>
                <w:color w:val="000000"/>
              </w:rPr>
              <w:t>67.2 ± 34.3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0F87A7" w14:textId="77777777" w:rsidR="00244932" w:rsidRPr="00244932" w:rsidRDefault="00244932" w:rsidP="0024493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44932">
              <w:rPr>
                <w:rFonts w:ascii="Calibri" w:eastAsia="Times New Roman" w:hAnsi="Calibri" w:cs="Calibri"/>
                <w:color w:val="000000"/>
              </w:rPr>
              <w:t>&lt;0.001</w:t>
            </w:r>
          </w:p>
        </w:tc>
        <w:tc>
          <w:tcPr>
            <w:tcW w:w="10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D40A61" w14:textId="77777777" w:rsidR="00244932" w:rsidRPr="00244932" w:rsidRDefault="00244932" w:rsidP="0024493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44932">
              <w:rPr>
                <w:rFonts w:ascii="Calibri" w:eastAsia="Times New Roman" w:hAnsi="Calibri" w:cs="Calibri"/>
                <w:color w:val="000000"/>
              </w:rPr>
              <w:t>&lt;0.001</w:t>
            </w:r>
          </w:p>
        </w:tc>
      </w:tr>
      <w:tr w:rsidR="00244932" w:rsidRPr="00244932" w14:paraId="29CB12D0" w14:textId="77777777" w:rsidTr="00981B91">
        <w:trPr>
          <w:trHeight w:val="567"/>
        </w:trPr>
        <w:tc>
          <w:tcPr>
            <w:tcW w:w="3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B6ABAC4" w14:textId="77777777" w:rsidR="00244932" w:rsidRPr="00244932" w:rsidRDefault="00244932" w:rsidP="00244932">
            <w:pPr>
              <w:spacing w:after="0" w:line="240" w:lineRule="auto"/>
              <w:jc w:val="both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244932">
              <w:rPr>
                <w:rFonts w:ascii="Calibri" w:eastAsia="Times New Roman" w:hAnsi="Calibri" w:cs="Calibri"/>
                <w:b/>
                <w:bCs/>
                <w:color w:val="000000"/>
              </w:rPr>
              <w:t>Age (years), % (n)</w:t>
            </w:r>
          </w:p>
        </w:tc>
        <w:tc>
          <w:tcPr>
            <w:tcW w:w="14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88BE292" w14:textId="77777777" w:rsidR="00244932" w:rsidRPr="00244932" w:rsidRDefault="00244932" w:rsidP="00244932">
            <w:pPr>
              <w:spacing w:after="0" w:line="240" w:lineRule="auto"/>
              <w:jc w:val="both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7FCE10" w14:textId="77777777" w:rsidR="00244932" w:rsidRPr="00244932" w:rsidRDefault="00244932" w:rsidP="00244932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10F92D" w14:textId="77777777" w:rsidR="00244932" w:rsidRPr="00244932" w:rsidRDefault="00244932" w:rsidP="00244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342A7C" w14:textId="77777777" w:rsidR="00244932" w:rsidRPr="00244932" w:rsidRDefault="00244932" w:rsidP="00244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4EA98C" w14:textId="77777777" w:rsidR="00244932" w:rsidRPr="00244932" w:rsidRDefault="00244932" w:rsidP="00244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244932" w:rsidRPr="00244932" w14:paraId="6367219B" w14:textId="77777777" w:rsidTr="00981B91">
        <w:trPr>
          <w:trHeight w:val="322"/>
        </w:trPr>
        <w:tc>
          <w:tcPr>
            <w:tcW w:w="3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E9D7CD1" w14:textId="77777777" w:rsidR="00244932" w:rsidRPr="00244932" w:rsidRDefault="00244932" w:rsidP="00244932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</w:rPr>
            </w:pPr>
            <w:r w:rsidRPr="00244932">
              <w:rPr>
                <w:rFonts w:ascii="Calibri" w:eastAsia="Times New Roman" w:hAnsi="Calibri" w:cs="Calibri"/>
                <w:color w:val="000000"/>
              </w:rPr>
              <w:t xml:space="preserve"> 15-25 </w:t>
            </w:r>
          </w:p>
        </w:tc>
        <w:tc>
          <w:tcPr>
            <w:tcW w:w="14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CA542A" w14:textId="77777777" w:rsidR="00244932" w:rsidRPr="00244932" w:rsidRDefault="00244932" w:rsidP="0024493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44932">
              <w:rPr>
                <w:rFonts w:ascii="Calibri" w:eastAsia="Times New Roman" w:hAnsi="Calibri" w:cs="Calibri"/>
                <w:color w:val="000000"/>
              </w:rPr>
              <w:t>33.6 (1517)</w:t>
            </w:r>
          </w:p>
        </w:tc>
        <w:tc>
          <w:tcPr>
            <w:tcW w:w="13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0B9B03" w14:textId="77777777" w:rsidR="00244932" w:rsidRPr="00244932" w:rsidRDefault="00244932" w:rsidP="0024493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44932">
              <w:rPr>
                <w:rFonts w:ascii="Calibri" w:eastAsia="Times New Roman" w:hAnsi="Calibri" w:cs="Calibri"/>
                <w:color w:val="000000"/>
              </w:rPr>
              <w:t>32.8 (3600)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468E11" w14:textId="77777777" w:rsidR="00244932" w:rsidRPr="00244932" w:rsidRDefault="00244932" w:rsidP="0024493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44932">
              <w:rPr>
                <w:rFonts w:ascii="Calibri" w:eastAsia="Times New Roman" w:hAnsi="Calibri" w:cs="Calibri"/>
                <w:color w:val="000000"/>
              </w:rPr>
              <w:t>43.5 (2120)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C50310" w14:textId="77777777" w:rsidR="00244932" w:rsidRPr="00244932" w:rsidRDefault="00244932" w:rsidP="0024493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44932">
              <w:rPr>
                <w:rFonts w:ascii="Calibri" w:eastAsia="Times New Roman" w:hAnsi="Calibri" w:cs="Calibri"/>
                <w:color w:val="000000"/>
              </w:rPr>
              <w:t>&lt;0.001</w:t>
            </w:r>
          </w:p>
        </w:tc>
        <w:tc>
          <w:tcPr>
            <w:tcW w:w="10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132B0A" w14:textId="77777777" w:rsidR="00244932" w:rsidRPr="00244932" w:rsidRDefault="00244932" w:rsidP="0024493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44932">
              <w:rPr>
                <w:rFonts w:ascii="Calibri" w:eastAsia="Times New Roman" w:hAnsi="Calibri" w:cs="Calibri"/>
                <w:color w:val="000000"/>
              </w:rPr>
              <w:t>&lt;0.001</w:t>
            </w:r>
          </w:p>
        </w:tc>
      </w:tr>
      <w:tr w:rsidR="00244932" w:rsidRPr="00244932" w14:paraId="5E2DBD1D" w14:textId="77777777" w:rsidTr="00981B91">
        <w:trPr>
          <w:trHeight w:val="322"/>
        </w:trPr>
        <w:tc>
          <w:tcPr>
            <w:tcW w:w="3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68124A2" w14:textId="77777777" w:rsidR="00244932" w:rsidRPr="00244932" w:rsidRDefault="00244932" w:rsidP="00244932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</w:rPr>
            </w:pPr>
            <w:r w:rsidRPr="00244932">
              <w:rPr>
                <w:rFonts w:ascii="Calibri" w:eastAsia="Times New Roman" w:hAnsi="Calibri" w:cs="Calibri"/>
                <w:color w:val="000000"/>
              </w:rPr>
              <w:t xml:space="preserve"> 25-35 </w:t>
            </w:r>
          </w:p>
        </w:tc>
        <w:tc>
          <w:tcPr>
            <w:tcW w:w="14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670EDB" w14:textId="77777777" w:rsidR="00244932" w:rsidRPr="00244932" w:rsidRDefault="00244932" w:rsidP="0024493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44932">
              <w:rPr>
                <w:rFonts w:ascii="Calibri" w:eastAsia="Times New Roman" w:hAnsi="Calibri" w:cs="Calibri"/>
                <w:color w:val="000000"/>
              </w:rPr>
              <w:t>24.1 (1088)</w:t>
            </w:r>
          </w:p>
        </w:tc>
        <w:tc>
          <w:tcPr>
            <w:tcW w:w="13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B19D48" w14:textId="77777777" w:rsidR="00244932" w:rsidRPr="00244932" w:rsidRDefault="00244932" w:rsidP="0024493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44932">
              <w:rPr>
                <w:rFonts w:ascii="Calibri" w:eastAsia="Times New Roman" w:hAnsi="Calibri" w:cs="Calibri"/>
                <w:color w:val="000000"/>
              </w:rPr>
              <w:t>25.0 (2743)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EBB611" w14:textId="77777777" w:rsidR="00244932" w:rsidRPr="00244932" w:rsidRDefault="00244932" w:rsidP="0024493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44932">
              <w:rPr>
                <w:rFonts w:ascii="Calibri" w:eastAsia="Times New Roman" w:hAnsi="Calibri" w:cs="Calibri"/>
                <w:color w:val="000000"/>
              </w:rPr>
              <w:t>18.4 (894)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B454A9" w14:textId="77777777" w:rsidR="00244932" w:rsidRPr="00244932" w:rsidRDefault="00244932" w:rsidP="0024493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0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20B0DD" w14:textId="77777777" w:rsidR="00244932" w:rsidRPr="00244932" w:rsidRDefault="00244932" w:rsidP="00244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244932" w:rsidRPr="00244932" w14:paraId="42DB2EA3" w14:textId="77777777" w:rsidTr="00981B91">
        <w:trPr>
          <w:trHeight w:val="322"/>
        </w:trPr>
        <w:tc>
          <w:tcPr>
            <w:tcW w:w="3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BBCEF89" w14:textId="77777777" w:rsidR="00244932" w:rsidRPr="00244932" w:rsidRDefault="00244932" w:rsidP="00244932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</w:rPr>
            </w:pPr>
            <w:r w:rsidRPr="00244932">
              <w:rPr>
                <w:rFonts w:ascii="Calibri" w:eastAsia="Times New Roman" w:hAnsi="Calibri" w:cs="Calibri"/>
                <w:color w:val="000000"/>
              </w:rPr>
              <w:t xml:space="preserve"> 35-45</w:t>
            </w:r>
          </w:p>
        </w:tc>
        <w:tc>
          <w:tcPr>
            <w:tcW w:w="14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3E0C39" w14:textId="66FF4908" w:rsidR="00244932" w:rsidRPr="00244932" w:rsidRDefault="00244932" w:rsidP="0024493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44932">
              <w:rPr>
                <w:rFonts w:ascii="Calibri" w:eastAsia="Times New Roman" w:hAnsi="Calibri" w:cs="Calibri"/>
                <w:color w:val="000000"/>
              </w:rPr>
              <w:t xml:space="preserve">16.9 </w:t>
            </w:r>
            <w:r>
              <w:rPr>
                <w:rFonts w:ascii="Calibri" w:eastAsia="Times New Roman" w:hAnsi="Calibri" w:cs="Calibri"/>
                <w:color w:val="000000"/>
              </w:rPr>
              <w:t>(</w:t>
            </w:r>
            <w:r w:rsidRPr="00244932">
              <w:rPr>
                <w:rFonts w:ascii="Calibri" w:eastAsia="Times New Roman" w:hAnsi="Calibri" w:cs="Calibri"/>
                <w:color w:val="000000"/>
              </w:rPr>
              <w:t>764)</w:t>
            </w:r>
          </w:p>
        </w:tc>
        <w:tc>
          <w:tcPr>
            <w:tcW w:w="13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67BC0C" w14:textId="77777777" w:rsidR="00244932" w:rsidRPr="00244932" w:rsidRDefault="00244932" w:rsidP="0024493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44932">
              <w:rPr>
                <w:rFonts w:ascii="Calibri" w:eastAsia="Times New Roman" w:hAnsi="Calibri" w:cs="Calibri"/>
                <w:color w:val="000000"/>
              </w:rPr>
              <w:t>17.8 (1948)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A6144B" w14:textId="77777777" w:rsidR="00244932" w:rsidRPr="00244932" w:rsidRDefault="00244932" w:rsidP="0024493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44932">
              <w:rPr>
                <w:rFonts w:ascii="Calibri" w:eastAsia="Times New Roman" w:hAnsi="Calibri" w:cs="Calibri"/>
                <w:color w:val="000000"/>
              </w:rPr>
              <w:t>11.5 (560)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654581" w14:textId="77777777" w:rsidR="00244932" w:rsidRPr="00244932" w:rsidRDefault="00244932" w:rsidP="0024493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0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2851E9" w14:textId="77777777" w:rsidR="00244932" w:rsidRPr="00244932" w:rsidRDefault="00244932" w:rsidP="00244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244932" w:rsidRPr="00244932" w14:paraId="530D6085" w14:textId="77777777" w:rsidTr="00981B91">
        <w:trPr>
          <w:trHeight w:val="322"/>
        </w:trPr>
        <w:tc>
          <w:tcPr>
            <w:tcW w:w="3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D98F8A1" w14:textId="77777777" w:rsidR="00244932" w:rsidRPr="00244932" w:rsidRDefault="00244932" w:rsidP="00244932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</w:rPr>
            </w:pPr>
            <w:r w:rsidRPr="00244932">
              <w:rPr>
                <w:rFonts w:ascii="Calibri" w:eastAsia="Times New Roman" w:hAnsi="Calibri" w:cs="Calibri"/>
                <w:color w:val="000000"/>
              </w:rPr>
              <w:t xml:space="preserve"> 45-55</w:t>
            </w:r>
          </w:p>
        </w:tc>
        <w:tc>
          <w:tcPr>
            <w:tcW w:w="14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873B64" w14:textId="585D64A3" w:rsidR="00244932" w:rsidRPr="00244932" w:rsidRDefault="00244932" w:rsidP="0024493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44932">
              <w:rPr>
                <w:rFonts w:ascii="Calibri" w:eastAsia="Times New Roman" w:hAnsi="Calibri" w:cs="Calibri"/>
                <w:color w:val="000000"/>
              </w:rPr>
              <w:t xml:space="preserve">10.1 </w:t>
            </w:r>
            <w:r>
              <w:rPr>
                <w:rFonts w:ascii="Calibri" w:eastAsia="Times New Roman" w:hAnsi="Calibri" w:cs="Calibri"/>
                <w:color w:val="000000"/>
              </w:rPr>
              <w:t>(</w:t>
            </w:r>
            <w:r w:rsidRPr="00244932">
              <w:rPr>
                <w:rFonts w:ascii="Calibri" w:eastAsia="Times New Roman" w:hAnsi="Calibri" w:cs="Calibri"/>
                <w:color w:val="000000"/>
              </w:rPr>
              <w:t>456)</w:t>
            </w:r>
          </w:p>
        </w:tc>
        <w:tc>
          <w:tcPr>
            <w:tcW w:w="13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FE2B63" w14:textId="77777777" w:rsidR="00244932" w:rsidRPr="00244932" w:rsidRDefault="00244932" w:rsidP="0024493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44932">
              <w:rPr>
                <w:rFonts w:ascii="Calibri" w:eastAsia="Times New Roman" w:hAnsi="Calibri" w:cs="Calibri"/>
                <w:color w:val="000000"/>
              </w:rPr>
              <w:t>11.1 (1218)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D380C7" w14:textId="77777777" w:rsidR="00244932" w:rsidRPr="00244932" w:rsidRDefault="00244932" w:rsidP="0024493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44932">
              <w:rPr>
                <w:rFonts w:ascii="Calibri" w:eastAsia="Times New Roman" w:hAnsi="Calibri" w:cs="Calibri"/>
                <w:color w:val="000000"/>
              </w:rPr>
              <w:t xml:space="preserve"> 8.6 (419)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005067" w14:textId="77777777" w:rsidR="00244932" w:rsidRPr="00244932" w:rsidRDefault="00244932" w:rsidP="0024493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0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192782" w14:textId="77777777" w:rsidR="00244932" w:rsidRPr="00244932" w:rsidRDefault="00244932" w:rsidP="00244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244932" w:rsidRPr="00244932" w14:paraId="01D6611C" w14:textId="77777777" w:rsidTr="00981B91">
        <w:trPr>
          <w:trHeight w:val="322"/>
        </w:trPr>
        <w:tc>
          <w:tcPr>
            <w:tcW w:w="3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33CB44B" w14:textId="77777777" w:rsidR="00244932" w:rsidRPr="00244932" w:rsidRDefault="00244932" w:rsidP="00244932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</w:rPr>
            </w:pPr>
            <w:r w:rsidRPr="00244932">
              <w:rPr>
                <w:rFonts w:ascii="Calibri" w:eastAsia="Times New Roman" w:hAnsi="Calibri" w:cs="Calibri"/>
                <w:color w:val="000000"/>
              </w:rPr>
              <w:t xml:space="preserve"> ≥55</w:t>
            </w:r>
          </w:p>
        </w:tc>
        <w:tc>
          <w:tcPr>
            <w:tcW w:w="14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DD8342" w14:textId="71FA665B" w:rsidR="00244932" w:rsidRPr="00244932" w:rsidRDefault="00244932" w:rsidP="0024493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44932">
              <w:rPr>
                <w:rFonts w:ascii="Calibri" w:eastAsia="Times New Roman" w:hAnsi="Calibri" w:cs="Calibri"/>
                <w:color w:val="000000"/>
              </w:rPr>
              <w:t xml:space="preserve">15.4 </w:t>
            </w:r>
            <w:r>
              <w:rPr>
                <w:rFonts w:ascii="Calibri" w:eastAsia="Times New Roman" w:hAnsi="Calibri" w:cs="Calibri"/>
                <w:color w:val="000000"/>
              </w:rPr>
              <w:t>(</w:t>
            </w:r>
            <w:r w:rsidRPr="00244932">
              <w:rPr>
                <w:rFonts w:ascii="Calibri" w:eastAsia="Times New Roman" w:hAnsi="Calibri" w:cs="Calibri"/>
                <w:color w:val="000000"/>
              </w:rPr>
              <w:t>696)</w:t>
            </w:r>
          </w:p>
        </w:tc>
        <w:tc>
          <w:tcPr>
            <w:tcW w:w="13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011E91" w14:textId="77777777" w:rsidR="00244932" w:rsidRPr="00244932" w:rsidRDefault="00244932" w:rsidP="0024493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44932">
              <w:rPr>
                <w:rFonts w:ascii="Calibri" w:eastAsia="Times New Roman" w:hAnsi="Calibri" w:cs="Calibri"/>
                <w:color w:val="000000"/>
              </w:rPr>
              <w:t>13.3 (1461)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FE853B" w14:textId="77777777" w:rsidR="00244932" w:rsidRPr="00244932" w:rsidRDefault="00244932" w:rsidP="0024493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44932">
              <w:rPr>
                <w:rFonts w:ascii="Calibri" w:eastAsia="Times New Roman" w:hAnsi="Calibri" w:cs="Calibri"/>
                <w:color w:val="000000"/>
              </w:rPr>
              <w:t>18.0 (879)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49F947" w14:textId="77777777" w:rsidR="00244932" w:rsidRPr="00244932" w:rsidRDefault="00244932" w:rsidP="0024493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0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ED189E" w14:textId="77777777" w:rsidR="00244932" w:rsidRPr="00244932" w:rsidRDefault="00244932" w:rsidP="00244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244932" w:rsidRPr="00244932" w14:paraId="6571F221" w14:textId="77777777" w:rsidTr="00981B91">
        <w:trPr>
          <w:trHeight w:val="322"/>
        </w:trPr>
        <w:tc>
          <w:tcPr>
            <w:tcW w:w="3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8581E74" w14:textId="77777777" w:rsidR="00244932" w:rsidRPr="00244932" w:rsidRDefault="00244932" w:rsidP="00244932">
            <w:pPr>
              <w:spacing w:after="0" w:line="240" w:lineRule="auto"/>
              <w:jc w:val="both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244932">
              <w:rPr>
                <w:rFonts w:ascii="Calibri" w:eastAsia="Times New Roman" w:hAnsi="Calibri" w:cs="Calibri"/>
                <w:b/>
                <w:bCs/>
                <w:color w:val="000000"/>
              </w:rPr>
              <w:t>Marital Status, % (n)</w:t>
            </w:r>
          </w:p>
        </w:tc>
        <w:tc>
          <w:tcPr>
            <w:tcW w:w="14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795133A" w14:textId="77777777" w:rsidR="00244932" w:rsidRPr="00244932" w:rsidRDefault="00244932" w:rsidP="00244932">
            <w:pPr>
              <w:spacing w:after="0" w:line="240" w:lineRule="auto"/>
              <w:jc w:val="both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0F3C55" w14:textId="77777777" w:rsidR="00244932" w:rsidRPr="00244932" w:rsidRDefault="00244932" w:rsidP="00244932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8A85C9" w14:textId="77777777" w:rsidR="00244932" w:rsidRPr="00244932" w:rsidRDefault="00244932" w:rsidP="00244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3B4210" w14:textId="77777777" w:rsidR="00244932" w:rsidRPr="00244932" w:rsidRDefault="00244932" w:rsidP="00244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625C0A" w14:textId="77777777" w:rsidR="00244932" w:rsidRPr="00244932" w:rsidRDefault="00244932" w:rsidP="00244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244932" w:rsidRPr="00244932" w14:paraId="214BED87" w14:textId="77777777" w:rsidTr="00981B91">
        <w:trPr>
          <w:trHeight w:val="322"/>
        </w:trPr>
        <w:tc>
          <w:tcPr>
            <w:tcW w:w="3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F62B7A0" w14:textId="77777777" w:rsidR="00244932" w:rsidRPr="00244932" w:rsidRDefault="00244932" w:rsidP="00244932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</w:rPr>
            </w:pPr>
            <w:r w:rsidRPr="00244932">
              <w:rPr>
                <w:rFonts w:ascii="Calibri" w:eastAsia="Times New Roman" w:hAnsi="Calibri" w:cs="Calibri"/>
                <w:color w:val="000000"/>
              </w:rPr>
              <w:t xml:space="preserve"> Never married </w:t>
            </w:r>
          </w:p>
        </w:tc>
        <w:tc>
          <w:tcPr>
            <w:tcW w:w="14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2B5495" w14:textId="77777777" w:rsidR="00244932" w:rsidRPr="00244932" w:rsidRDefault="00244932" w:rsidP="0024493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44932">
              <w:rPr>
                <w:rFonts w:ascii="Calibri" w:eastAsia="Times New Roman" w:hAnsi="Calibri" w:cs="Calibri"/>
                <w:color w:val="000000"/>
              </w:rPr>
              <w:t>24.9 (1127)</w:t>
            </w:r>
          </w:p>
        </w:tc>
        <w:tc>
          <w:tcPr>
            <w:tcW w:w="13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58C1B4" w14:textId="77777777" w:rsidR="00244932" w:rsidRPr="00244932" w:rsidRDefault="00244932" w:rsidP="0024493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44932">
              <w:rPr>
                <w:rFonts w:ascii="Calibri" w:eastAsia="Times New Roman" w:hAnsi="Calibri" w:cs="Calibri"/>
                <w:color w:val="000000"/>
              </w:rPr>
              <w:t>25.8 (1146)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0BED9B" w14:textId="77777777" w:rsidR="00244932" w:rsidRPr="00244932" w:rsidRDefault="00244932" w:rsidP="0024493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44932">
              <w:rPr>
                <w:rFonts w:ascii="Calibri" w:eastAsia="Times New Roman" w:hAnsi="Calibri" w:cs="Calibri"/>
                <w:color w:val="000000"/>
              </w:rPr>
              <w:t>28.9 (1407)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A73DA1" w14:textId="77777777" w:rsidR="00244932" w:rsidRPr="00244932" w:rsidRDefault="00244932" w:rsidP="0024493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44932">
              <w:rPr>
                <w:rFonts w:ascii="Calibri" w:eastAsia="Times New Roman" w:hAnsi="Calibri" w:cs="Calibri"/>
                <w:color w:val="000000"/>
              </w:rPr>
              <w:t>&lt;0.001</w:t>
            </w:r>
          </w:p>
        </w:tc>
        <w:tc>
          <w:tcPr>
            <w:tcW w:w="10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F44019" w14:textId="77777777" w:rsidR="00244932" w:rsidRPr="00244932" w:rsidRDefault="00244932" w:rsidP="0024493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44932">
              <w:rPr>
                <w:rFonts w:ascii="Calibri" w:eastAsia="Times New Roman" w:hAnsi="Calibri" w:cs="Calibri"/>
                <w:color w:val="000000"/>
              </w:rPr>
              <w:t>&lt;0.001</w:t>
            </w:r>
          </w:p>
        </w:tc>
      </w:tr>
      <w:tr w:rsidR="00244932" w:rsidRPr="00244932" w14:paraId="60F08E9E" w14:textId="77777777" w:rsidTr="00981B91">
        <w:trPr>
          <w:trHeight w:val="322"/>
        </w:trPr>
        <w:tc>
          <w:tcPr>
            <w:tcW w:w="3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8E423D7" w14:textId="77777777" w:rsidR="00244932" w:rsidRPr="00244932" w:rsidRDefault="00244932" w:rsidP="00244932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</w:rPr>
            </w:pPr>
            <w:r w:rsidRPr="00244932">
              <w:rPr>
                <w:rFonts w:ascii="Calibri" w:eastAsia="Times New Roman" w:hAnsi="Calibri" w:cs="Calibri"/>
                <w:color w:val="000000"/>
              </w:rPr>
              <w:t xml:space="preserve"> Married </w:t>
            </w:r>
          </w:p>
        </w:tc>
        <w:tc>
          <w:tcPr>
            <w:tcW w:w="14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3FDA1A" w14:textId="5C26315D" w:rsidR="00244932" w:rsidRPr="00244932" w:rsidRDefault="00244932" w:rsidP="0024493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44932">
              <w:rPr>
                <w:rFonts w:ascii="Calibri" w:eastAsia="Times New Roman" w:hAnsi="Calibri" w:cs="Calibri"/>
                <w:color w:val="000000"/>
              </w:rPr>
              <w:t xml:space="preserve">17.2 </w:t>
            </w:r>
            <w:r>
              <w:rPr>
                <w:rFonts w:ascii="Calibri" w:eastAsia="Times New Roman" w:hAnsi="Calibri" w:cs="Calibri"/>
                <w:color w:val="000000"/>
              </w:rPr>
              <w:t>(</w:t>
            </w:r>
            <w:r w:rsidRPr="00244932">
              <w:rPr>
                <w:rFonts w:ascii="Calibri" w:eastAsia="Times New Roman" w:hAnsi="Calibri" w:cs="Calibri"/>
                <w:color w:val="000000"/>
              </w:rPr>
              <w:t>777)</w:t>
            </w:r>
          </w:p>
        </w:tc>
        <w:tc>
          <w:tcPr>
            <w:tcW w:w="13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9EFFF9" w14:textId="092166D3" w:rsidR="00244932" w:rsidRPr="00244932" w:rsidRDefault="00244932" w:rsidP="0024493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44932">
              <w:rPr>
                <w:rFonts w:ascii="Calibri" w:eastAsia="Times New Roman" w:hAnsi="Calibri" w:cs="Calibri"/>
                <w:color w:val="000000"/>
              </w:rPr>
              <w:t xml:space="preserve">12.7 </w:t>
            </w:r>
            <w:r>
              <w:rPr>
                <w:rFonts w:ascii="Calibri" w:eastAsia="Times New Roman" w:hAnsi="Calibri" w:cs="Calibri"/>
                <w:color w:val="000000"/>
              </w:rPr>
              <w:t>(</w:t>
            </w:r>
            <w:r w:rsidRPr="00244932">
              <w:rPr>
                <w:rFonts w:ascii="Calibri" w:eastAsia="Times New Roman" w:hAnsi="Calibri" w:cs="Calibri"/>
                <w:color w:val="000000"/>
              </w:rPr>
              <w:t>563)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CEB5D8" w14:textId="77777777" w:rsidR="00244932" w:rsidRPr="00244932" w:rsidRDefault="00244932" w:rsidP="0024493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44932">
              <w:rPr>
                <w:rFonts w:ascii="Calibri" w:eastAsia="Times New Roman" w:hAnsi="Calibri" w:cs="Calibri"/>
                <w:color w:val="000000"/>
              </w:rPr>
              <w:t>13.7 (668)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22F6C4" w14:textId="77777777" w:rsidR="00244932" w:rsidRPr="00244932" w:rsidRDefault="00244932" w:rsidP="0024493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0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6161C6" w14:textId="77777777" w:rsidR="00244932" w:rsidRPr="00244932" w:rsidRDefault="00244932" w:rsidP="00244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244932" w:rsidRPr="00244932" w14:paraId="76ACD028" w14:textId="77777777" w:rsidTr="00981B91">
        <w:trPr>
          <w:trHeight w:val="322"/>
        </w:trPr>
        <w:tc>
          <w:tcPr>
            <w:tcW w:w="3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79C2B41" w14:textId="77777777" w:rsidR="00244932" w:rsidRPr="00244932" w:rsidRDefault="00244932" w:rsidP="00244932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</w:rPr>
            </w:pPr>
            <w:r w:rsidRPr="00244932">
              <w:rPr>
                <w:rFonts w:ascii="Calibri" w:eastAsia="Times New Roman" w:hAnsi="Calibri" w:cs="Calibri"/>
                <w:color w:val="000000"/>
              </w:rPr>
              <w:t xml:space="preserve"> Informal Union</w:t>
            </w:r>
          </w:p>
        </w:tc>
        <w:tc>
          <w:tcPr>
            <w:tcW w:w="14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3406A7" w14:textId="7621601F" w:rsidR="00244932" w:rsidRPr="00244932" w:rsidRDefault="00244932" w:rsidP="0024493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44932">
              <w:rPr>
                <w:rFonts w:ascii="Calibri" w:eastAsia="Times New Roman" w:hAnsi="Calibri" w:cs="Calibri"/>
                <w:color w:val="000000"/>
              </w:rPr>
              <w:t xml:space="preserve"> 1.9 </w:t>
            </w:r>
            <w:r>
              <w:rPr>
                <w:rFonts w:ascii="Calibri" w:eastAsia="Times New Roman" w:hAnsi="Calibri" w:cs="Calibri"/>
                <w:color w:val="000000"/>
              </w:rPr>
              <w:t>(</w:t>
            </w:r>
            <w:r w:rsidRPr="00244932">
              <w:rPr>
                <w:rFonts w:ascii="Calibri" w:eastAsia="Times New Roman" w:hAnsi="Calibri" w:cs="Calibri"/>
                <w:color w:val="000000"/>
              </w:rPr>
              <w:t>87)</w:t>
            </w:r>
          </w:p>
        </w:tc>
        <w:tc>
          <w:tcPr>
            <w:tcW w:w="13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EFE453" w14:textId="7971872F" w:rsidR="00244932" w:rsidRPr="00244932" w:rsidRDefault="00244932" w:rsidP="0024493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44932">
              <w:rPr>
                <w:rFonts w:ascii="Calibri" w:eastAsia="Times New Roman" w:hAnsi="Calibri" w:cs="Calibri"/>
                <w:color w:val="000000"/>
              </w:rPr>
              <w:t xml:space="preserve"> 1.1 </w:t>
            </w:r>
            <w:r>
              <w:rPr>
                <w:rFonts w:ascii="Calibri" w:eastAsia="Times New Roman" w:hAnsi="Calibri" w:cs="Calibri"/>
                <w:color w:val="000000"/>
              </w:rPr>
              <w:t>(</w:t>
            </w:r>
            <w:r w:rsidRPr="00244932">
              <w:rPr>
                <w:rFonts w:ascii="Calibri" w:eastAsia="Times New Roman" w:hAnsi="Calibri" w:cs="Calibri"/>
                <w:color w:val="000000"/>
              </w:rPr>
              <w:t>48)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170BB5" w14:textId="77777777" w:rsidR="00244932" w:rsidRPr="00244932" w:rsidRDefault="00244932" w:rsidP="0024493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44932">
              <w:rPr>
                <w:rFonts w:ascii="Calibri" w:eastAsia="Times New Roman" w:hAnsi="Calibri" w:cs="Calibri"/>
                <w:color w:val="000000"/>
              </w:rPr>
              <w:t xml:space="preserve"> 2.5 (122)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290A7F" w14:textId="77777777" w:rsidR="00244932" w:rsidRPr="00244932" w:rsidRDefault="00244932" w:rsidP="0024493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0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84B1FB" w14:textId="77777777" w:rsidR="00244932" w:rsidRPr="00244932" w:rsidRDefault="00244932" w:rsidP="00244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244932" w:rsidRPr="00244932" w14:paraId="5F858970" w14:textId="77777777" w:rsidTr="00981B91">
        <w:trPr>
          <w:trHeight w:val="322"/>
        </w:trPr>
        <w:tc>
          <w:tcPr>
            <w:tcW w:w="3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EBA96E6" w14:textId="77777777" w:rsidR="00244932" w:rsidRPr="00244932" w:rsidRDefault="00244932" w:rsidP="00244932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</w:rPr>
            </w:pPr>
            <w:r w:rsidRPr="00244932">
              <w:rPr>
                <w:rFonts w:ascii="Calibri" w:eastAsia="Times New Roman" w:hAnsi="Calibri" w:cs="Calibri"/>
                <w:color w:val="000000"/>
              </w:rPr>
              <w:t xml:space="preserve"> Separated/Divorced/Widowed </w:t>
            </w:r>
          </w:p>
        </w:tc>
        <w:tc>
          <w:tcPr>
            <w:tcW w:w="14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3BE5E0" w14:textId="77777777" w:rsidR="00244932" w:rsidRPr="00244932" w:rsidRDefault="00244932" w:rsidP="0024493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44932">
              <w:rPr>
                <w:rFonts w:ascii="Calibri" w:eastAsia="Times New Roman" w:hAnsi="Calibri" w:cs="Calibri"/>
                <w:color w:val="000000"/>
              </w:rPr>
              <w:t>38.7 (1750)</w:t>
            </w:r>
          </w:p>
        </w:tc>
        <w:tc>
          <w:tcPr>
            <w:tcW w:w="13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EE8092" w14:textId="77777777" w:rsidR="00244932" w:rsidRPr="00244932" w:rsidRDefault="00244932" w:rsidP="0024493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44932">
              <w:rPr>
                <w:rFonts w:ascii="Calibri" w:eastAsia="Times New Roman" w:hAnsi="Calibri" w:cs="Calibri"/>
                <w:color w:val="000000"/>
              </w:rPr>
              <w:t>42.1 (1873)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C70B60" w14:textId="77777777" w:rsidR="00244932" w:rsidRPr="00244932" w:rsidRDefault="00244932" w:rsidP="0024493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44932">
              <w:rPr>
                <w:rFonts w:ascii="Calibri" w:eastAsia="Times New Roman" w:hAnsi="Calibri" w:cs="Calibri"/>
                <w:color w:val="000000"/>
              </w:rPr>
              <w:t>35.5 (1727)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0C2D67" w14:textId="77777777" w:rsidR="00244932" w:rsidRPr="00244932" w:rsidRDefault="00244932" w:rsidP="0024493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0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36A5DB" w14:textId="77777777" w:rsidR="00244932" w:rsidRPr="00244932" w:rsidRDefault="00244932" w:rsidP="00244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244932" w:rsidRPr="00244932" w14:paraId="45AB963A" w14:textId="77777777" w:rsidTr="00981B91">
        <w:trPr>
          <w:trHeight w:val="465"/>
        </w:trPr>
        <w:tc>
          <w:tcPr>
            <w:tcW w:w="3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0F68773" w14:textId="77777777" w:rsidR="00244932" w:rsidRPr="00244932" w:rsidRDefault="00244932" w:rsidP="00244932">
            <w:pPr>
              <w:spacing w:after="0" w:line="240" w:lineRule="auto"/>
              <w:ind w:left="63"/>
              <w:jc w:val="both"/>
              <w:rPr>
                <w:rFonts w:ascii="Calibri" w:eastAsia="Times New Roman" w:hAnsi="Calibri" w:cs="Calibri"/>
                <w:color w:val="000000"/>
              </w:rPr>
            </w:pPr>
            <w:proofErr w:type="gramStart"/>
            <w:r w:rsidRPr="00244932">
              <w:rPr>
                <w:rFonts w:ascii="Calibri" w:eastAsia="Times New Roman" w:hAnsi="Calibri" w:cs="Calibri"/>
                <w:color w:val="000000"/>
              </w:rPr>
              <w:t>Don't</w:t>
            </w:r>
            <w:proofErr w:type="gramEnd"/>
            <w:r w:rsidRPr="00244932">
              <w:rPr>
                <w:rFonts w:ascii="Calibri" w:eastAsia="Times New Roman" w:hAnsi="Calibri" w:cs="Calibri"/>
                <w:color w:val="000000"/>
              </w:rPr>
              <w:t xml:space="preserve"> know/Missing</w:t>
            </w:r>
          </w:p>
        </w:tc>
        <w:tc>
          <w:tcPr>
            <w:tcW w:w="14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B700A0" w14:textId="18AD458C" w:rsidR="00244932" w:rsidRPr="00244932" w:rsidRDefault="00244932" w:rsidP="0024493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44932">
              <w:rPr>
                <w:rFonts w:ascii="Calibri" w:eastAsia="Times New Roman" w:hAnsi="Calibri" w:cs="Calibri"/>
                <w:color w:val="000000"/>
              </w:rPr>
              <w:t xml:space="preserve">17.3 </w:t>
            </w:r>
            <w:r>
              <w:rPr>
                <w:rFonts w:ascii="Calibri" w:eastAsia="Times New Roman" w:hAnsi="Calibri" w:cs="Calibri"/>
                <w:color w:val="000000"/>
              </w:rPr>
              <w:t>(</w:t>
            </w:r>
            <w:r w:rsidRPr="00244932">
              <w:rPr>
                <w:rFonts w:ascii="Calibri" w:eastAsia="Times New Roman" w:hAnsi="Calibri" w:cs="Calibri"/>
                <w:color w:val="000000"/>
              </w:rPr>
              <w:t>781)</w:t>
            </w:r>
          </w:p>
        </w:tc>
        <w:tc>
          <w:tcPr>
            <w:tcW w:w="13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9FB64C" w14:textId="3DF7EE79" w:rsidR="00244932" w:rsidRPr="00244932" w:rsidRDefault="00244932" w:rsidP="0024493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44932">
              <w:rPr>
                <w:rFonts w:ascii="Calibri" w:eastAsia="Times New Roman" w:hAnsi="Calibri" w:cs="Calibri"/>
                <w:color w:val="000000"/>
              </w:rPr>
              <w:t xml:space="preserve">18.3 </w:t>
            </w:r>
            <w:r>
              <w:rPr>
                <w:rFonts w:ascii="Calibri" w:eastAsia="Times New Roman" w:hAnsi="Calibri" w:cs="Calibri"/>
                <w:color w:val="000000"/>
              </w:rPr>
              <w:t>(</w:t>
            </w:r>
            <w:r w:rsidRPr="00244932">
              <w:rPr>
                <w:rFonts w:ascii="Calibri" w:eastAsia="Times New Roman" w:hAnsi="Calibri" w:cs="Calibri"/>
                <w:color w:val="000000"/>
              </w:rPr>
              <w:t>814)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212F9E" w14:textId="77777777" w:rsidR="00244932" w:rsidRPr="00244932" w:rsidRDefault="00244932" w:rsidP="0024493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44932">
              <w:rPr>
                <w:rFonts w:ascii="Calibri" w:eastAsia="Times New Roman" w:hAnsi="Calibri" w:cs="Calibri"/>
                <w:color w:val="000000"/>
              </w:rPr>
              <w:t>19.5 (948)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2C881C" w14:textId="77777777" w:rsidR="00244932" w:rsidRPr="00244932" w:rsidRDefault="00244932" w:rsidP="0024493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0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6E4720" w14:textId="77777777" w:rsidR="00244932" w:rsidRPr="00244932" w:rsidRDefault="00244932" w:rsidP="00244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244932" w:rsidRPr="00244932" w14:paraId="0872A1D9" w14:textId="77777777" w:rsidTr="00981B91">
        <w:trPr>
          <w:trHeight w:val="322"/>
        </w:trPr>
        <w:tc>
          <w:tcPr>
            <w:tcW w:w="3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2AF15CC" w14:textId="77777777" w:rsidR="00244932" w:rsidRPr="00244932" w:rsidRDefault="00244932" w:rsidP="00244932">
            <w:pPr>
              <w:spacing w:after="0" w:line="240" w:lineRule="auto"/>
              <w:jc w:val="both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244932"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Education, % (n) </w:t>
            </w:r>
          </w:p>
        </w:tc>
        <w:tc>
          <w:tcPr>
            <w:tcW w:w="14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1E40E12" w14:textId="77777777" w:rsidR="00244932" w:rsidRPr="00244932" w:rsidRDefault="00244932" w:rsidP="00244932">
            <w:pPr>
              <w:spacing w:after="0" w:line="240" w:lineRule="auto"/>
              <w:jc w:val="both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FCB602" w14:textId="77777777" w:rsidR="00244932" w:rsidRPr="00244932" w:rsidRDefault="00244932" w:rsidP="00244932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DF5319" w14:textId="77777777" w:rsidR="00244932" w:rsidRPr="00244932" w:rsidRDefault="00244932" w:rsidP="00244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83E741" w14:textId="77777777" w:rsidR="00244932" w:rsidRPr="00244932" w:rsidRDefault="00244932" w:rsidP="00244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4BAE83" w14:textId="77777777" w:rsidR="00244932" w:rsidRPr="00244932" w:rsidRDefault="00244932" w:rsidP="00244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244932" w:rsidRPr="00244932" w14:paraId="4862ED2A" w14:textId="77777777" w:rsidTr="00981B91">
        <w:trPr>
          <w:trHeight w:val="322"/>
        </w:trPr>
        <w:tc>
          <w:tcPr>
            <w:tcW w:w="3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0B7B589" w14:textId="77777777" w:rsidR="00244932" w:rsidRPr="00244932" w:rsidRDefault="00244932" w:rsidP="00244932">
            <w:pPr>
              <w:spacing w:after="0" w:line="240" w:lineRule="auto"/>
              <w:jc w:val="both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244932"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 </w:t>
            </w:r>
            <w:r w:rsidRPr="00244932">
              <w:rPr>
                <w:rFonts w:ascii="Calibri" w:eastAsia="Times New Roman" w:hAnsi="Calibri" w:cs="Calibri"/>
                <w:color w:val="000000"/>
              </w:rPr>
              <w:t>No formal education</w:t>
            </w:r>
          </w:p>
        </w:tc>
        <w:tc>
          <w:tcPr>
            <w:tcW w:w="14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BC08FC" w14:textId="53E60715" w:rsidR="00244932" w:rsidRPr="00244932" w:rsidRDefault="00244932" w:rsidP="0024493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44932">
              <w:rPr>
                <w:rFonts w:ascii="Calibri" w:eastAsia="Times New Roman" w:hAnsi="Calibri" w:cs="Calibri"/>
                <w:color w:val="000000"/>
              </w:rPr>
              <w:t xml:space="preserve">20.3 </w:t>
            </w:r>
            <w:r>
              <w:rPr>
                <w:rFonts w:ascii="Calibri" w:eastAsia="Times New Roman" w:hAnsi="Calibri" w:cs="Calibri"/>
                <w:color w:val="000000"/>
              </w:rPr>
              <w:t>(</w:t>
            </w:r>
            <w:r w:rsidRPr="00244932">
              <w:rPr>
                <w:rFonts w:ascii="Calibri" w:eastAsia="Times New Roman" w:hAnsi="Calibri" w:cs="Calibri"/>
                <w:color w:val="000000"/>
              </w:rPr>
              <w:t>919)</w:t>
            </w:r>
          </w:p>
        </w:tc>
        <w:tc>
          <w:tcPr>
            <w:tcW w:w="13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B17893" w14:textId="3B2D33AA" w:rsidR="00244932" w:rsidRPr="00244932" w:rsidRDefault="00244932" w:rsidP="0024493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44932">
              <w:rPr>
                <w:rFonts w:ascii="Calibri" w:eastAsia="Times New Roman" w:hAnsi="Calibri" w:cs="Calibri"/>
                <w:color w:val="000000"/>
              </w:rPr>
              <w:t xml:space="preserve">18.7 </w:t>
            </w:r>
            <w:r>
              <w:rPr>
                <w:rFonts w:ascii="Calibri" w:eastAsia="Times New Roman" w:hAnsi="Calibri" w:cs="Calibri"/>
                <w:color w:val="000000"/>
              </w:rPr>
              <w:t>(</w:t>
            </w:r>
            <w:r w:rsidRPr="00244932">
              <w:rPr>
                <w:rFonts w:ascii="Calibri" w:eastAsia="Times New Roman" w:hAnsi="Calibri" w:cs="Calibri"/>
                <w:color w:val="000000"/>
              </w:rPr>
              <w:t>833)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6B6EBF" w14:textId="77777777" w:rsidR="00244932" w:rsidRPr="00244932" w:rsidRDefault="00244932" w:rsidP="0024493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44932">
              <w:rPr>
                <w:rFonts w:ascii="Calibri" w:eastAsia="Times New Roman" w:hAnsi="Calibri" w:cs="Calibri"/>
                <w:color w:val="000000"/>
              </w:rPr>
              <w:t>26.5 (1291)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84A34E" w14:textId="77777777" w:rsidR="00244932" w:rsidRPr="00244932" w:rsidRDefault="00244932" w:rsidP="0024493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44932">
              <w:rPr>
                <w:rFonts w:ascii="Calibri" w:eastAsia="Times New Roman" w:hAnsi="Calibri" w:cs="Calibri"/>
                <w:color w:val="000000"/>
              </w:rPr>
              <w:t>&lt;0.001</w:t>
            </w:r>
          </w:p>
        </w:tc>
        <w:tc>
          <w:tcPr>
            <w:tcW w:w="10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799C04" w14:textId="77777777" w:rsidR="00244932" w:rsidRPr="00244932" w:rsidRDefault="00244932" w:rsidP="0024493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44932">
              <w:rPr>
                <w:rFonts w:ascii="Calibri" w:eastAsia="Times New Roman" w:hAnsi="Calibri" w:cs="Calibri"/>
                <w:color w:val="000000"/>
              </w:rPr>
              <w:t>&lt;0.001</w:t>
            </w:r>
          </w:p>
        </w:tc>
      </w:tr>
      <w:tr w:rsidR="00244932" w:rsidRPr="00244932" w14:paraId="648F4E34" w14:textId="77777777" w:rsidTr="00981B91">
        <w:trPr>
          <w:trHeight w:val="322"/>
        </w:trPr>
        <w:tc>
          <w:tcPr>
            <w:tcW w:w="3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6314871" w14:textId="77777777" w:rsidR="00244932" w:rsidRPr="00244932" w:rsidRDefault="00244932" w:rsidP="00244932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</w:rPr>
            </w:pPr>
            <w:r w:rsidRPr="00244932">
              <w:rPr>
                <w:rFonts w:ascii="Calibri" w:eastAsia="Times New Roman" w:hAnsi="Calibri" w:cs="Calibri"/>
                <w:color w:val="000000"/>
              </w:rPr>
              <w:t xml:space="preserve"> Primary (grade 1-7)</w:t>
            </w:r>
          </w:p>
        </w:tc>
        <w:tc>
          <w:tcPr>
            <w:tcW w:w="14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B4C4E7" w14:textId="0875090E" w:rsidR="00244932" w:rsidRPr="00244932" w:rsidRDefault="00244932" w:rsidP="0024493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44932">
              <w:rPr>
                <w:rFonts w:ascii="Calibri" w:eastAsia="Times New Roman" w:hAnsi="Calibri" w:cs="Calibri"/>
                <w:color w:val="000000"/>
              </w:rPr>
              <w:t xml:space="preserve"> 5.3 </w:t>
            </w:r>
            <w:r>
              <w:rPr>
                <w:rFonts w:ascii="Calibri" w:eastAsia="Times New Roman" w:hAnsi="Calibri" w:cs="Calibri"/>
                <w:color w:val="000000"/>
              </w:rPr>
              <w:t>(</w:t>
            </w:r>
            <w:r w:rsidRPr="00244932">
              <w:rPr>
                <w:rFonts w:ascii="Calibri" w:eastAsia="Times New Roman" w:hAnsi="Calibri" w:cs="Calibri"/>
                <w:color w:val="000000"/>
              </w:rPr>
              <w:t>241)</w:t>
            </w:r>
          </w:p>
        </w:tc>
        <w:tc>
          <w:tcPr>
            <w:tcW w:w="13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F2D86A" w14:textId="62E96347" w:rsidR="00244932" w:rsidRPr="00244932" w:rsidRDefault="00244932" w:rsidP="0024493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44932">
              <w:rPr>
                <w:rFonts w:ascii="Calibri" w:eastAsia="Times New Roman" w:hAnsi="Calibri" w:cs="Calibri"/>
                <w:color w:val="000000"/>
              </w:rPr>
              <w:t xml:space="preserve"> 4.1 </w:t>
            </w:r>
            <w:r>
              <w:rPr>
                <w:rFonts w:ascii="Calibri" w:eastAsia="Times New Roman" w:hAnsi="Calibri" w:cs="Calibri"/>
                <w:color w:val="000000"/>
              </w:rPr>
              <w:t>(</w:t>
            </w:r>
            <w:r w:rsidRPr="00244932">
              <w:rPr>
                <w:rFonts w:ascii="Calibri" w:eastAsia="Times New Roman" w:hAnsi="Calibri" w:cs="Calibri"/>
                <w:color w:val="000000"/>
              </w:rPr>
              <w:t>180)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653625" w14:textId="77777777" w:rsidR="00244932" w:rsidRPr="00244932" w:rsidRDefault="00244932" w:rsidP="0024493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44932">
              <w:rPr>
                <w:rFonts w:ascii="Calibri" w:eastAsia="Times New Roman" w:hAnsi="Calibri" w:cs="Calibri"/>
                <w:color w:val="000000"/>
              </w:rPr>
              <w:t>6.9 (335)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DB08E6" w14:textId="77777777" w:rsidR="00244932" w:rsidRPr="00244932" w:rsidRDefault="00244932" w:rsidP="0024493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0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F14922" w14:textId="77777777" w:rsidR="00244932" w:rsidRPr="00244932" w:rsidRDefault="00244932" w:rsidP="00244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244932" w:rsidRPr="00244932" w14:paraId="71CAE6B0" w14:textId="77777777" w:rsidTr="00981B91">
        <w:trPr>
          <w:trHeight w:val="322"/>
        </w:trPr>
        <w:tc>
          <w:tcPr>
            <w:tcW w:w="3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8B80B36" w14:textId="77777777" w:rsidR="00244932" w:rsidRPr="00244932" w:rsidRDefault="00244932" w:rsidP="00244932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</w:rPr>
            </w:pPr>
            <w:r w:rsidRPr="00244932">
              <w:rPr>
                <w:rFonts w:ascii="Calibri" w:eastAsia="Times New Roman" w:hAnsi="Calibri" w:cs="Calibri"/>
                <w:color w:val="000000"/>
              </w:rPr>
              <w:t xml:space="preserve"> Secondary+ (≥ grade 8)</w:t>
            </w:r>
          </w:p>
        </w:tc>
        <w:tc>
          <w:tcPr>
            <w:tcW w:w="14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930D27" w14:textId="77777777" w:rsidR="00244932" w:rsidRPr="00244932" w:rsidRDefault="00244932" w:rsidP="0024493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44932">
              <w:rPr>
                <w:rFonts w:ascii="Calibri" w:eastAsia="Times New Roman" w:hAnsi="Calibri" w:cs="Calibri"/>
                <w:color w:val="000000"/>
              </w:rPr>
              <w:t>62.5 (2826)</w:t>
            </w:r>
          </w:p>
        </w:tc>
        <w:tc>
          <w:tcPr>
            <w:tcW w:w="13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6C78A4" w14:textId="77777777" w:rsidR="00244932" w:rsidRPr="00244932" w:rsidRDefault="00244932" w:rsidP="0024493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44932">
              <w:rPr>
                <w:rFonts w:ascii="Calibri" w:eastAsia="Times New Roman" w:hAnsi="Calibri" w:cs="Calibri"/>
                <w:color w:val="000000"/>
              </w:rPr>
              <w:t>55.3 (2458)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5D25EF" w14:textId="77777777" w:rsidR="00244932" w:rsidRPr="00244932" w:rsidRDefault="00244932" w:rsidP="0024493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44932">
              <w:rPr>
                <w:rFonts w:ascii="Calibri" w:eastAsia="Times New Roman" w:hAnsi="Calibri" w:cs="Calibri"/>
                <w:color w:val="000000"/>
              </w:rPr>
              <w:t>57.0 (2779)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85336B" w14:textId="77777777" w:rsidR="00244932" w:rsidRPr="00244932" w:rsidRDefault="00244932" w:rsidP="0024493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0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12516E" w14:textId="77777777" w:rsidR="00244932" w:rsidRPr="00244932" w:rsidRDefault="00244932" w:rsidP="00244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244932" w:rsidRPr="00244932" w14:paraId="2E13BC9B" w14:textId="77777777" w:rsidTr="00981B91">
        <w:trPr>
          <w:trHeight w:val="322"/>
        </w:trPr>
        <w:tc>
          <w:tcPr>
            <w:tcW w:w="3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000E65A" w14:textId="77777777" w:rsidR="00244932" w:rsidRPr="00244932" w:rsidRDefault="00244932" w:rsidP="00244932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</w:rPr>
            </w:pPr>
            <w:r w:rsidRPr="00244932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gramStart"/>
            <w:r w:rsidRPr="00244932">
              <w:rPr>
                <w:rFonts w:ascii="Calibri" w:eastAsia="Times New Roman" w:hAnsi="Calibri" w:cs="Calibri"/>
                <w:color w:val="000000"/>
              </w:rPr>
              <w:t>Don’t</w:t>
            </w:r>
            <w:proofErr w:type="gramEnd"/>
            <w:r w:rsidRPr="00244932">
              <w:rPr>
                <w:rFonts w:ascii="Calibri" w:eastAsia="Times New Roman" w:hAnsi="Calibri" w:cs="Calibri"/>
                <w:color w:val="000000"/>
              </w:rPr>
              <w:t xml:space="preserve"> know/Missing </w:t>
            </w:r>
          </w:p>
        </w:tc>
        <w:tc>
          <w:tcPr>
            <w:tcW w:w="14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91BA47" w14:textId="469399DD" w:rsidR="00244932" w:rsidRPr="00244932" w:rsidRDefault="00244932" w:rsidP="0024493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44932">
              <w:rPr>
                <w:rFonts w:ascii="Calibri" w:eastAsia="Times New Roman" w:hAnsi="Calibri" w:cs="Calibri"/>
                <w:color w:val="000000"/>
              </w:rPr>
              <w:t xml:space="preserve">11.9 </w:t>
            </w:r>
            <w:r>
              <w:rPr>
                <w:rFonts w:ascii="Calibri" w:eastAsia="Times New Roman" w:hAnsi="Calibri" w:cs="Calibri"/>
                <w:color w:val="000000"/>
              </w:rPr>
              <w:t>(</w:t>
            </w:r>
            <w:r w:rsidRPr="00244932">
              <w:rPr>
                <w:rFonts w:ascii="Calibri" w:eastAsia="Times New Roman" w:hAnsi="Calibri" w:cs="Calibri"/>
                <w:color w:val="000000"/>
              </w:rPr>
              <w:t>536)</w:t>
            </w:r>
          </w:p>
        </w:tc>
        <w:tc>
          <w:tcPr>
            <w:tcW w:w="13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A3F662" w14:textId="5792091B" w:rsidR="00244932" w:rsidRPr="00244932" w:rsidRDefault="00244932" w:rsidP="0024493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44932">
              <w:rPr>
                <w:rFonts w:ascii="Calibri" w:eastAsia="Times New Roman" w:hAnsi="Calibri" w:cs="Calibri"/>
                <w:color w:val="000000"/>
              </w:rPr>
              <w:t xml:space="preserve">21.9 </w:t>
            </w:r>
            <w:r>
              <w:rPr>
                <w:rFonts w:ascii="Calibri" w:eastAsia="Times New Roman" w:hAnsi="Calibri" w:cs="Calibri"/>
                <w:color w:val="000000"/>
              </w:rPr>
              <w:t>(</w:t>
            </w:r>
            <w:r w:rsidRPr="00244932">
              <w:rPr>
                <w:rFonts w:ascii="Calibri" w:eastAsia="Times New Roman" w:hAnsi="Calibri" w:cs="Calibri"/>
                <w:color w:val="000000"/>
              </w:rPr>
              <w:t>973)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2FD71B" w14:textId="77777777" w:rsidR="00244932" w:rsidRPr="00244932" w:rsidRDefault="00244932" w:rsidP="0024493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44932">
              <w:rPr>
                <w:rFonts w:ascii="Calibri" w:eastAsia="Times New Roman" w:hAnsi="Calibri" w:cs="Calibri"/>
                <w:color w:val="000000"/>
              </w:rPr>
              <w:t>9.6 (467)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5C07EB" w14:textId="77777777" w:rsidR="00244932" w:rsidRPr="00244932" w:rsidRDefault="00244932" w:rsidP="0024493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0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A8856E" w14:textId="77777777" w:rsidR="00244932" w:rsidRPr="00244932" w:rsidRDefault="00244932" w:rsidP="00244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244932" w:rsidRPr="00244932" w14:paraId="36813028" w14:textId="77777777" w:rsidTr="00981B91">
        <w:trPr>
          <w:trHeight w:val="322"/>
        </w:trPr>
        <w:tc>
          <w:tcPr>
            <w:tcW w:w="3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63752A9" w14:textId="77777777" w:rsidR="00244932" w:rsidRPr="00244932" w:rsidRDefault="00244932" w:rsidP="00244932">
            <w:pPr>
              <w:spacing w:after="0" w:line="240" w:lineRule="auto"/>
              <w:jc w:val="both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244932"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Area of residency, % (n) </w:t>
            </w:r>
          </w:p>
        </w:tc>
        <w:tc>
          <w:tcPr>
            <w:tcW w:w="14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6AFAC1" w14:textId="77777777" w:rsidR="00244932" w:rsidRPr="00244932" w:rsidRDefault="00244932" w:rsidP="00244932">
            <w:pPr>
              <w:spacing w:after="0" w:line="240" w:lineRule="auto"/>
              <w:jc w:val="both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22A464" w14:textId="77777777" w:rsidR="00244932" w:rsidRPr="00244932" w:rsidRDefault="00244932" w:rsidP="00244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0967D9" w14:textId="77777777" w:rsidR="00244932" w:rsidRPr="00244932" w:rsidRDefault="00244932" w:rsidP="00244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E1A94D" w14:textId="77777777" w:rsidR="00244932" w:rsidRPr="00244932" w:rsidRDefault="00244932" w:rsidP="00244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28D507" w14:textId="77777777" w:rsidR="00244932" w:rsidRPr="00244932" w:rsidRDefault="00244932" w:rsidP="00244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244932" w:rsidRPr="00244932" w14:paraId="3596E05C" w14:textId="77777777" w:rsidTr="00981B91">
        <w:trPr>
          <w:trHeight w:val="322"/>
        </w:trPr>
        <w:tc>
          <w:tcPr>
            <w:tcW w:w="3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521345E" w14:textId="77777777" w:rsidR="00244932" w:rsidRPr="00244932" w:rsidRDefault="00244932" w:rsidP="00244932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</w:rPr>
            </w:pPr>
            <w:r w:rsidRPr="00244932">
              <w:rPr>
                <w:rFonts w:ascii="Calibri" w:eastAsia="Times New Roman" w:hAnsi="Calibri" w:cs="Calibri"/>
                <w:color w:val="000000"/>
              </w:rPr>
              <w:t xml:space="preserve">  Rural </w:t>
            </w:r>
          </w:p>
        </w:tc>
        <w:tc>
          <w:tcPr>
            <w:tcW w:w="14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E2B8B7" w14:textId="77777777" w:rsidR="00244932" w:rsidRPr="00244932" w:rsidRDefault="00244932" w:rsidP="0024493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44932">
              <w:rPr>
                <w:rFonts w:ascii="Calibri" w:eastAsia="Times New Roman" w:hAnsi="Calibri" w:cs="Calibri"/>
                <w:color w:val="000000"/>
              </w:rPr>
              <w:t>38.0 (1719)</w:t>
            </w:r>
          </w:p>
        </w:tc>
        <w:tc>
          <w:tcPr>
            <w:tcW w:w="13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D511A8" w14:textId="77777777" w:rsidR="00244932" w:rsidRPr="00244932" w:rsidRDefault="00244932" w:rsidP="0024493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44932">
              <w:rPr>
                <w:rFonts w:ascii="Calibri" w:eastAsia="Times New Roman" w:hAnsi="Calibri" w:cs="Calibri"/>
                <w:color w:val="000000"/>
              </w:rPr>
              <w:t>32.6 (1448)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133751" w14:textId="77777777" w:rsidR="00244932" w:rsidRPr="00244932" w:rsidRDefault="00244932" w:rsidP="0024493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44932">
              <w:rPr>
                <w:rFonts w:ascii="Calibri" w:eastAsia="Times New Roman" w:hAnsi="Calibri" w:cs="Calibri"/>
                <w:color w:val="000000"/>
              </w:rPr>
              <w:t>32.7 (1595)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3DFDBB" w14:textId="77777777" w:rsidR="00244932" w:rsidRPr="00244932" w:rsidRDefault="00244932" w:rsidP="0024493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44932">
              <w:rPr>
                <w:rFonts w:ascii="Calibri" w:eastAsia="Times New Roman" w:hAnsi="Calibri" w:cs="Calibri"/>
                <w:color w:val="000000"/>
              </w:rPr>
              <w:t>&lt;0.001</w:t>
            </w:r>
          </w:p>
        </w:tc>
        <w:tc>
          <w:tcPr>
            <w:tcW w:w="10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3BF0F0" w14:textId="77777777" w:rsidR="00244932" w:rsidRPr="00244932" w:rsidRDefault="00244932" w:rsidP="0024493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44932">
              <w:rPr>
                <w:rFonts w:ascii="Calibri" w:eastAsia="Times New Roman" w:hAnsi="Calibri" w:cs="Calibri"/>
                <w:color w:val="000000"/>
              </w:rPr>
              <w:t>0.007</w:t>
            </w:r>
          </w:p>
        </w:tc>
      </w:tr>
      <w:tr w:rsidR="00244932" w:rsidRPr="00244932" w14:paraId="2E5F1128" w14:textId="77777777" w:rsidTr="00981B91">
        <w:trPr>
          <w:trHeight w:val="322"/>
        </w:trPr>
        <w:tc>
          <w:tcPr>
            <w:tcW w:w="3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829F399" w14:textId="77777777" w:rsidR="00244932" w:rsidRPr="00244932" w:rsidRDefault="00244932" w:rsidP="00244932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</w:rPr>
            </w:pPr>
            <w:r w:rsidRPr="00244932">
              <w:rPr>
                <w:rFonts w:ascii="Calibri" w:eastAsia="Times New Roman" w:hAnsi="Calibri" w:cs="Calibri"/>
                <w:color w:val="000000"/>
              </w:rPr>
              <w:t xml:space="preserve">  Peri-urban</w:t>
            </w:r>
          </w:p>
        </w:tc>
        <w:tc>
          <w:tcPr>
            <w:tcW w:w="14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732E0A" w14:textId="77777777" w:rsidR="00244932" w:rsidRPr="00244932" w:rsidRDefault="00244932" w:rsidP="0024493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44932">
              <w:rPr>
                <w:rFonts w:ascii="Calibri" w:eastAsia="Times New Roman" w:hAnsi="Calibri" w:cs="Calibri"/>
                <w:color w:val="000000"/>
              </w:rPr>
              <w:t>52.9 (2391)</w:t>
            </w:r>
          </w:p>
        </w:tc>
        <w:tc>
          <w:tcPr>
            <w:tcW w:w="13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BA2067" w14:textId="77777777" w:rsidR="00244932" w:rsidRPr="00244932" w:rsidRDefault="00244932" w:rsidP="0024493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44932">
              <w:rPr>
                <w:rFonts w:ascii="Calibri" w:eastAsia="Times New Roman" w:hAnsi="Calibri" w:cs="Calibri"/>
                <w:color w:val="000000"/>
              </w:rPr>
              <w:t>59.9 (2660)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7A097A" w14:textId="77777777" w:rsidR="00244932" w:rsidRPr="00244932" w:rsidRDefault="00244932" w:rsidP="0024493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44932">
              <w:rPr>
                <w:rFonts w:ascii="Calibri" w:eastAsia="Times New Roman" w:hAnsi="Calibri" w:cs="Calibri"/>
                <w:color w:val="000000"/>
              </w:rPr>
              <w:t>61.3 (2988)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CA6309" w14:textId="77777777" w:rsidR="00244932" w:rsidRPr="00244932" w:rsidRDefault="00244932" w:rsidP="0024493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0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4648AF" w14:textId="77777777" w:rsidR="00244932" w:rsidRPr="00244932" w:rsidRDefault="00244932" w:rsidP="002449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244932" w:rsidRPr="00244932" w14:paraId="43A213BE" w14:textId="77777777" w:rsidTr="00981B91">
        <w:trPr>
          <w:trHeight w:val="322"/>
        </w:trPr>
        <w:tc>
          <w:tcPr>
            <w:tcW w:w="360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021EC1F" w14:textId="77777777" w:rsidR="00244932" w:rsidRPr="00244932" w:rsidRDefault="00244932" w:rsidP="00244932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</w:rPr>
            </w:pPr>
            <w:r w:rsidRPr="00244932">
              <w:rPr>
                <w:rFonts w:ascii="Calibri" w:eastAsia="Times New Roman" w:hAnsi="Calibri" w:cs="Calibri"/>
                <w:color w:val="000000"/>
              </w:rPr>
              <w:t xml:space="preserve">  Urban </w:t>
            </w:r>
          </w:p>
        </w:tc>
        <w:tc>
          <w:tcPr>
            <w:tcW w:w="144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06C2AC5" w14:textId="3BC2F1E8" w:rsidR="00244932" w:rsidRPr="00244932" w:rsidRDefault="00244932" w:rsidP="0024493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44932">
              <w:rPr>
                <w:rFonts w:ascii="Calibri" w:eastAsia="Times New Roman" w:hAnsi="Calibri" w:cs="Calibri"/>
                <w:color w:val="000000"/>
              </w:rPr>
              <w:t xml:space="preserve"> 9.1 </w:t>
            </w:r>
            <w:r>
              <w:rPr>
                <w:rFonts w:ascii="Calibri" w:eastAsia="Times New Roman" w:hAnsi="Calibri" w:cs="Calibri"/>
                <w:color w:val="000000"/>
              </w:rPr>
              <w:t>(</w:t>
            </w:r>
            <w:r w:rsidRPr="00244932">
              <w:rPr>
                <w:rFonts w:ascii="Calibri" w:eastAsia="Times New Roman" w:hAnsi="Calibri" w:cs="Calibri"/>
                <w:color w:val="000000"/>
              </w:rPr>
              <w:t>412)</w:t>
            </w: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0B1824F" w14:textId="355AC416" w:rsidR="00244932" w:rsidRPr="00244932" w:rsidRDefault="00244932" w:rsidP="0024493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44932">
              <w:rPr>
                <w:rFonts w:ascii="Calibri" w:eastAsia="Times New Roman" w:hAnsi="Calibri" w:cs="Calibri"/>
                <w:color w:val="000000"/>
              </w:rPr>
              <w:t xml:space="preserve"> 7.6 </w:t>
            </w:r>
            <w:r>
              <w:rPr>
                <w:rFonts w:ascii="Calibri" w:eastAsia="Times New Roman" w:hAnsi="Calibri" w:cs="Calibri"/>
                <w:color w:val="000000"/>
              </w:rPr>
              <w:t>(</w:t>
            </w:r>
            <w:r w:rsidRPr="00244932">
              <w:rPr>
                <w:rFonts w:ascii="Calibri" w:eastAsia="Times New Roman" w:hAnsi="Calibri" w:cs="Calibri"/>
                <w:color w:val="000000"/>
              </w:rPr>
              <w:t>336)</w:t>
            </w: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4E0FA20" w14:textId="77777777" w:rsidR="00244932" w:rsidRPr="00244932" w:rsidRDefault="00244932" w:rsidP="0024493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44932">
              <w:rPr>
                <w:rFonts w:ascii="Calibri" w:eastAsia="Times New Roman" w:hAnsi="Calibri" w:cs="Calibri"/>
                <w:color w:val="000000"/>
              </w:rPr>
              <w:t>5.9 (289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5E8725F" w14:textId="77777777" w:rsidR="00244932" w:rsidRPr="00244932" w:rsidRDefault="00244932" w:rsidP="0024493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4493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00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1786AB2" w14:textId="77777777" w:rsidR="00244932" w:rsidRPr="00244932" w:rsidRDefault="00244932" w:rsidP="0024493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4493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</w:tbl>
    <w:p w14:paraId="72B7E991" w14:textId="77777777" w:rsidR="006643BC" w:rsidRDefault="006643BC"/>
    <w:sectPr w:rsidR="006643BC">
      <w:headerReference w:type="default" r:id="rId6"/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03E1A88" w14:textId="77777777" w:rsidR="00BA16D4" w:rsidRDefault="00BA16D4" w:rsidP="00785DB7">
      <w:pPr>
        <w:spacing w:after="0" w:line="240" w:lineRule="auto"/>
      </w:pPr>
      <w:r>
        <w:separator/>
      </w:r>
    </w:p>
  </w:endnote>
  <w:endnote w:type="continuationSeparator" w:id="0">
    <w:p w14:paraId="14CAFC78" w14:textId="77777777" w:rsidR="00BA16D4" w:rsidRDefault="00BA16D4" w:rsidP="00785DB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8C3AE20" w14:textId="77777777" w:rsidR="00BA16D4" w:rsidRDefault="00BA16D4" w:rsidP="00785DB7">
      <w:pPr>
        <w:spacing w:after="0" w:line="240" w:lineRule="auto"/>
      </w:pPr>
      <w:r>
        <w:separator/>
      </w:r>
    </w:p>
  </w:footnote>
  <w:footnote w:type="continuationSeparator" w:id="0">
    <w:p w14:paraId="2F189CC3" w14:textId="77777777" w:rsidR="00BA16D4" w:rsidRDefault="00BA16D4" w:rsidP="00785DB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0F1EBD5" w14:textId="444D047E" w:rsidR="00785DB7" w:rsidRDefault="00455743">
    <w:pPr>
      <w:pStyle w:val="Header"/>
    </w:pPr>
    <w:r>
      <w:t>HITS: home-based HIV testing uptake among men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yNjIyNjQzNTQxszBV0lEKTi0uzszPAykwqgUAMJ4KZCwAAAA="/>
  </w:docVars>
  <w:rsids>
    <w:rsidRoot w:val="00884B54"/>
    <w:rsid w:val="00077C21"/>
    <w:rsid w:val="001519BB"/>
    <w:rsid w:val="00244932"/>
    <w:rsid w:val="00455743"/>
    <w:rsid w:val="005F0E15"/>
    <w:rsid w:val="006643BC"/>
    <w:rsid w:val="0076319A"/>
    <w:rsid w:val="00785DB7"/>
    <w:rsid w:val="007B6EAA"/>
    <w:rsid w:val="008417E0"/>
    <w:rsid w:val="00884B54"/>
    <w:rsid w:val="00981B91"/>
    <w:rsid w:val="00A15AD5"/>
    <w:rsid w:val="00B65F1D"/>
    <w:rsid w:val="00BA16D4"/>
    <w:rsid w:val="00CD4BC2"/>
    <w:rsid w:val="00D60983"/>
    <w:rsid w:val="00E85B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950FBA"/>
  <w15:chartTrackingRefBased/>
  <w15:docId w15:val="{99F0D60F-B340-4BA4-BA50-0FF7CFD4E3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ZA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85DB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85DB7"/>
  </w:style>
  <w:style w:type="paragraph" w:styleId="Footer">
    <w:name w:val="footer"/>
    <w:basedOn w:val="Normal"/>
    <w:link w:val="FooterChar"/>
    <w:uiPriority w:val="99"/>
    <w:unhideWhenUsed/>
    <w:rsid w:val="00785DB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85DB7"/>
  </w:style>
  <w:style w:type="paragraph" w:styleId="BalloonText">
    <w:name w:val="Balloon Text"/>
    <w:basedOn w:val="Normal"/>
    <w:link w:val="BalloonTextChar"/>
    <w:uiPriority w:val="99"/>
    <w:semiHidden/>
    <w:unhideWhenUsed/>
    <w:rsid w:val="0024493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4493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9562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06</TotalTime>
  <Pages>1</Pages>
  <Words>240</Words>
  <Characters>136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, Hae-Young</dc:creator>
  <cp:keywords/>
  <dc:description/>
  <cp:lastModifiedBy>Kim, Hae-Young</cp:lastModifiedBy>
  <cp:revision>10</cp:revision>
  <dcterms:created xsi:type="dcterms:W3CDTF">2020-10-28T14:56:00Z</dcterms:created>
  <dcterms:modified xsi:type="dcterms:W3CDTF">2020-11-30T05:32:00Z</dcterms:modified>
</cp:coreProperties>
</file>